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9af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42c7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be3f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d65a0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2:38:41Z</dcterms:created>
  <dcterms:modified xsi:type="dcterms:W3CDTF">2018-02-01T02:38:41Z</dcterms:modified>
</cp:coreProperties>
</file>